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1E0BAA">
      <w:pPr>
        <w:rPr>
          <w:lang w:val="en-US"/>
        </w:rPr>
      </w:pPr>
      <w:r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3F7B7D7" wp14:editId="71547E42">
                <wp:simplePos x="0" y="0"/>
                <wp:positionH relativeFrom="column">
                  <wp:posOffset>2685471</wp:posOffset>
                </wp:positionH>
                <wp:positionV relativeFrom="paragraph">
                  <wp:posOffset>95250</wp:posOffset>
                </wp:positionV>
                <wp:extent cx="3312" cy="9803765"/>
                <wp:effectExtent l="0" t="0" r="34925" b="2603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12" cy="980376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49CD7A"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45pt,7.5pt" to="211.7pt,77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" strokecolor="#5a5a5a [2109]" strokeweight="1pt"/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1C71F1A6" wp14:editId="5A5029C5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744ED8">
                              <w:rPr>
                                <w:rFonts w:ascii="Garamond" w:hAnsi="Garamond"/>
                                <w:b/>
                                <w:color w:val="7F7F7F" w:themeColor="text1" w:themeTint="80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744ED8">
                              <w:rPr>
                                <w:rFonts w:ascii="Garamond" w:hAnsi="Garamond"/>
                                <w:b/>
                                <w:color w:val="7F7F7F" w:themeColor="text1" w:themeTint="80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C71F1A6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35pt;margin-top:1.6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zY7fAIAAFo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744ED8">
                        <w:rPr>
                          <w:rFonts w:ascii="Garamond" w:hAnsi="Garamond"/>
                          <w:b/>
                          <w:color w:val="7F7F7F" w:themeColor="text1" w:themeTint="80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744ED8">
                        <w:rPr>
                          <w:rFonts w:ascii="Garamond" w:hAnsi="Garamond"/>
                          <w:b/>
                          <w:color w:val="7F7F7F" w:themeColor="text1" w:themeTint="80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  <w:r w:rsidR="00DF715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05F5ACF" wp14:editId="752B94C8">
                <wp:simplePos x="0" y="0"/>
                <wp:positionH relativeFrom="column">
                  <wp:posOffset>3016885</wp:posOffset>
                </wp:positionH>
                <wp:positionV relativeFrom="paragraph">
                  <wp:posOffset>22057</wp:posOffset>
                </wp:positionV>
                <wp:extent cx="41059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9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D2514F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Akha</w:t>
                            </w:r>
                            <w:r w:rsidR="00E155B5" w:rsidRPr="008F5163"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Magaqa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F5ACF" id="Text Box 1" o:spid="_x0000_s1027" type="#_x0000_t202" style="position:absolute;margin-left:237.55pt;margin-top:1.75pt;width:323.3pt;height:76.45pt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" filled="f" stroked="f">
                <v:textbox style="mso-fit-shape-to-text:t" inset="0,0,0,0">
                  <w:txbxContent>
                    <w:p w:rsidR="00476BDD" w:rsidRPr="008F5163" w:rsidRDefault="00D2514F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Akha</w:t>
                      </w:r>
                      <w:r w:rsidR="00E155B5" w:rsidRPr="008F5163"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Magaq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11567C" w:rsidRDefault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ED71A4" wp14:editId="462D5F25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94FD92"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:rsidR="0011567C" w:rsidRDefault="00E4660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795C5482" wp14:editId="6622F310">
                <wp:simplePos x="0" y="0"/>
                <wp:positionH relativeFrom="column">
                  <wp:posOffset>727075</wp:posOffset>
                </wp:positionH>
                <wp:positionV relativeFrom="paragraph">
                  <wp:posOffset>112395</wp:posOffset>
                </wp:positionV>
                <wp:extent cx="1692000" cy="162000"/>
                <wp:effectExtent l="0" t="0" r="0" b="952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FC0971" w:rsidRDefault="00D2514F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739204376</w:t>
                            </w:r>
                            <w:r w:rsidR="002F1741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/067183515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C5482" id="Text Box 528" o:spid="_x0000_s1028" type="#_x0000_t202" style="position:absolute;margin-left:57.25pt;margin-top:8.85pt;width:133.25pt;height:12.75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" filled="f" stroked="f">
                <v:textbox inset=",0,,0">
                  <w:txbxContent>
                    <w:p w:rsidR="00476BDD" w:rsidRPr="00FC0971" w:rsidRDefault="00D2514F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739204376</w:t>
                      </w:r>
                      <w:r w:rsidR="002F1741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/067183515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596800" behindDoc="0" locked="0" layoutInCell="1" allowOverlap="1" wp14:anchorId="7EE2196C" wp14:editId="42F62E55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29AFBC32" wp14:editId="55D39458">
                <wp:simplePos x="0" y="0"/>
                <wp:positionH relativeFrom="column">
                  <wp:posOffset>3016885</wp:posOffset>
                </wp:positionH>
                <wp:positionV relativeFrom="paragraph">
                  <wp:posOffset>70485</wp:posOffset>
                </wp:positionV>
                <wp:extent cx="410527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527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E155B5" w:rsidP="00906620">
                            <w:pPr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F5163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AFBC32" id="Text Box 2" o:spid="_x0000_s1029" type="#_x0000_t202" style="position:absolute;margin-left:237.55pt;margin-top:5.55pt;width:323.25pt;height:18.45pt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" filled="f" stroked="f">
                <v:textbox style="mso-fit-shape-to-text:t" inset="0,0,0,0">
                  <w:txbxContent>
                    <w:p w:rsidR="00476BDD" w:rsidRPr="008F5163" w:rsidRDefault="00E155B5" w:rsidP="00906620">
                      <w:pPr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8F5163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8A3567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62C43F3D" wp14:editId="1DBAE0C7">
                <wp:simplePos x="0" y="0"/>
                <wp:positionH relativeFrom="column">
                  <wp:posOffset>727075</wp:posOffset>
                </wp:positionH>
                <wp:positionV relativeFrom="paragraph">
                  <wp:posOffset>152069</wp:posOffset>
                </wp:positionV>
                <wp:extent cx="1692000" cy="1656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5146E1" w:rsidRDefault="00D2514F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kham20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43F3D" id="Text Box 530" o:spid="_x0000_s1030" type="#_x0000_t202" style="position:absolute;margin-left:57.25pt;margin-top:11.95pt;width:133.25pt;height:13.0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NqQ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" filled="f" stroked="f">
                <v:textbox inset=",0,,0">
                  <w:txbxContent>
                    <w:p w:rsidR="00476BDD" w:rsidRPr="005146E1" w:rsidRDefault="00D2514F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kham20@gmail.com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79470828" wp14:editId="3510DB92">
                <wp:simplePos x="0" y="0"/>
                <wp:positionH relativeFrom="column">
                  <wp:posOffset>3016885</wp:posOffset>
                </wp:positionH>
                <wp:positionV relativeFrom="paragraph">
                  <wp:posOffset>32385</wp:posOffset>
                </wp:positionV>
                <wp:extent cx="4104000" cy="0"/>
                <wp:effectExtent l="0" t="0" r="1143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AB185C"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2.55pt" to="560.7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" strokecolor="#272727 [2749]" strokeweight="1.2pt"/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301952F3" wp14:editId="76EE50FE">
                <wp:simplePos x="0" y="0"/>
                <wp:positionH relativeFrom="column">
                  <wp:posOffset>3016885</wp:posOffset>
                </wp:positionH>
                <wp:positionV relativeFrom="paragraph">
                  <wp:posOffset>60960</wp:posOffset>
                </wp:positionV>
                <wp:extent cx="3730625" cy="233045"/>
                <wp:effectExtent l="0" t="0" r="3175" b="762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1952F3" id="_x0000_s1031" type="#_x0000_t202" style="position:absolute;margin-left:237.55pt;margin-top:4.8pt;width:293.75pt;height:18.35pt;z-index:25154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" filled="f" stroked="f" strokeweight=".5pt">
                <v:textbox style="mso-fit-shape-to-text:t"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GB" w:eastAsia="en-GB"/>
        </w:rPr>
        <w:drawing>
          <wp:anchor distT="0" distB="0" distL="114300" distR="114300" simplePos="0" relativeHeight="251599872" behindDoc="0" locked="0" layoutInCell="1" allowOverlap="1" wp14:anchorId="294CE05E" wp14:editId="71A062AB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567C" w:rsidRDefault="00D2514F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1DEA0CD3" wp14:editId="36FAB4B9">
                <wp:simplePos x="0" y="0"/>
                <wp:positionH relativeFrom="column">
                  <wp:posOffset>727075</wp:posOffset>
                </wp:positionH>
                <wp:positionV relativeFrom="paragraph">
                  <wp:posOffset>143510</wp:posOffset>
                </wp:positionV>
                <wp:extent cx="1853565" cy="471170"/>
                <wp:effectExtent l="0" t="0" r="0" b="508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471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178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oye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Street</w:t>
                            </w:r>
                          </w:p>
                          <w:p w:rsidR="00E772C6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Lufhereng</w:t>
                            </w:r>
                            <w:proofErr w:type="spellEnd"/>
                            <w:r w:rsidR="006C37F6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,</w:t>
                            </w:r>
                          </w:p>
                          <w:p w:rsidR="00E772C6" w:rsidRPr="005146E1" w:rsidRDefault="0091052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oweto</w:t>
                            </w:r>
                            <w:r w:rsidR="00D2514F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186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EA0CD3" id="_x0000_t202" coordsize="21600,21600" o:spt="202" path="m,l,21600r21600,l21600,xe">
                <v:stroke joinstyle="miter"/>
                <v:path gradientshapeok="t" o:connecttype="rect"/>
              </v:shapetype>
              <v:shape id="Text Box 537" o:spid="_x0000_s1032" type="#_x0000_t202" style="position:absolute;margin-left:57.25pt;margin-top:11.3pt;width:145.95pt;height:37.1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" filled="f" stroked="f">
                <v:textbox inset=",0,,0">
                  <w:txbxContent>
                    <w:p w:rsidR="00476BDD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178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oye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Street</w:t>
                      </w:r>
                    </w:p>
                    <w:p w:rsidR="00E772C6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Lufhereng</w:t>
                      </w:r>
                      <w:proofErr w:type="spellEnd"/>
                      <w:r w:rsidR="006C37F6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,</w:t>
                      </w:r>
                    </w:p>
                    <w:p w:rsidR="00E772C6" w:rsidRPr="005146E1" w:rsidRDefault="00910522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oweto</w:t>
                      </w:r>
                      <w:r w:rsidR="00D2514F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1863</w:t>
                      </w:r>
                    </w:p>
                  </w:txbxContent>
                </v:textbox>
              </v:shape>
            </w:pict>
          </mc:Fallback>
        </mc:AlternateContent>
      </w:r>
      <w:r w:rsidR="00E772C6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00F6553E" wp14:editId="0530DA82">
                <wp:simplePos x="0" y="0"/>
                <wp:positionH relativeFrom="column">
                  <wp:posOffset>3016885</wp:posOffset>
                </wp:positionH>
                <wp:positionV relativeFrom="paragraph">
                  <wp:posOffset>147320</wp:posOffset>
                </wp:positionV>
                <wp:extent cx="4104000" cy="0"/>
                <wp:effectExtent l="0" t="0" r="11430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E3F7EB"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11.6pt" to="560.7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" strokecolor="#5a5a5a [2109]"/>
            </w:pict>
          </mc:Fallback>
        </mc:AlternateContent>
      </w:r>
    </w:p>
    <w:bookmarkStart w:id="2" w:name="_Hlk484709947"/>
    <w:bookmarkEnd w:id="2"/>
    <w:p w:rsidR="0011567C" w:rsidRDefault="00D2514F" w:rsidP="001833FB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55424A53" wp14:editId="6B2A3295">
                <wp:simplePos x="0" y="0"/>
                <wp:positionH relativeFrom="column">
                  <wp:posOffset>3013075</wp:posOffset>
                </wp:positionH>
                <wp:positionV relativeFrom="paragraph">
                  <wp:posOffset>149225</wp:posOffset>
                </wp:positionV>
                <wp:extent cx="4189730" cy="1256030"/>
                <wp:effectExtent l="0" t="0" r="1270" b="127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9730" cy="1256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AF13F8" w:rsidRDefault="00E772C6" w:rsidP="00744ED8">
                            <w:pPr>
                              <w:pStyle w:val="Default"/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</w:pP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I am a competent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developer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professional with </w:t>
                            </w:r>
                            <w:r w:rsidR="008B05A2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a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BSc 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Computer Science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from the </w:t>
                            </w:r>
                            <w:r w:rsidR="00D2514F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University of Johannesburg</w:t>
                            </w:r>
                            <w:r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.</w:t>
                            </w:r>
                            <w:r w:rsidR="00744ED8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44ED8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I am a positive, motivated, and a hard-working person. </w:t>
                            </w:r>
                            <w:r w:rsidR="00D2514F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My technical skills are combined with excellent communication skills that allow me to work effectively and positively and get along well with others.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I have experience working with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web development,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oftware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upport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>, desktop</w:t>
                            </w:r>
                            <w:r w:rsidR="00A02F6E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support</w:t>
                            </w:r>
                            <w:r w:rsid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and remote support.</w:t>
                            </w:r>
                            <w:r w:rsidR="0022518A" w:rsidRPr="00AF13F8">
                              <w:rPr>
                                <w:rFonts w:ascii="Garamond" w:hAnsi="Garamond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2518A" w:rsidRPr="00AF13F8">
                              <w:rPr>
                                <w:rFonts w:ascii="Garamond" w:hAnsi="Garamond" w:cs="Open Sans"/>
                                <w:color w:val="000000" w:themeColor="text1"/>
                                <w:kern w:val="18"/>
                                <w:sz w:val="20"/>
                                <w:szCs w:val="20"/>
                              </w:rPr>
                              <w:t>I am looking for a position at an innovative company with a good culture mix, growth opportunities and exposure to new technolog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24A53" id="_x0000_s1033" type="#_x0000_t202" style="position:absolute;left:0;text-align:left;margin-left:237.25pt;margin-top:11.75pt;width:329.9pt;height:98.9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" filled="f" stroked="f" strokeweight=".5pt">
                <v:textbox inset="0,0,0,0">
                  <w:txbxContent>
                    <w:p w:rsidR="00476BDD" w:rsidRPr="00AF13F8" w:rsidRDefault="00E772C6" w:rsidP="00744ED8">
                      <w:pPr>
                        <w:pStyle w:val="Default"/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</w:pP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I am a competent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developer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professional with </w:t>
                      </w:r>
                      <w:r w:rsidR="008B05A2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a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BSc 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in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Computer Science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from the </w:t>
                      </w:r>
                      <w:r w:rsidR="00D2514F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University of Johannesburg</w:t>
                      </w:r>
                      <w:r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.</w:t>
                      </w:r>
                      <w:r w:rsidR="00744ED8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 xml:space="preserve"> </w:t>
                      </w:r>
                      <w:r w:rsidR="00744ED8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I am a positive, motivated, and a hard-working person. </w:t>
                      </w:r>
                      <w:r w:rsidR="00D2514F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My technical skills are combined with excellent communication skills that allow me to work effectively and positively and get along well with others.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I have experience working with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web development,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oftware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upport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>, desktop</w:t>
                      </w:r>
                      <w:r w:rsidR="00A02F6E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support</w:t>
                      </w:r>
                      <w:r w:rsid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and remote support.</w:t>
                      </w:r>
                      <w:r w:rsidR="0022518A" w:rsidRPr="00AF13F8">
                        <w:rPr>
                          <w:rFonts w:ascii="Garamond" w:hAnsi="Garamond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22518A" w:rsidRPr="00AF13F8">
                        <w:rPr>
                          <w:rFonts w:ascii="Garamond" w:hAnsi="Garamond" w:cs="Open Sans"/>
                          <w:color w:val="000000" w:themeColor="text1"/>
                          <w:kern w:val="18"/>
                          <w:sz w:val="20"/>
                          <w:szCs w:val="20"/>
                        </w:rPr>
                        <w:t>I am looking for a position at an innovative company with a good culture mix, growth opportunities and exposure to new technologi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602944" behindDoc="0" locked="0" layoutInCell="1" allowOverlap="1" wp14:anchorId="4046CF0E" wp14:editId="77821A92">
            <wp:simplePos x="0" y="0"/>
            <wp:positionH relativeFrom="column">
              <wp:posOffset>471805</wp:posOffset>
            </wp:positionH>
            <wp:positionV relativeFrom="page">
              <wp:posOffset>1671955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8CA">
        <w:rPr>
          <w:lang w:val="en-US"/>
        </w:rPr>
        <w:softHyphen/>
      </w:r>
    </w:p>
    <w:p w:rsidR="0011567C" w:rsidRDefault="0011567C" w:rsidP="00FA6A05">
      <w:pPr>
        <w:jc w:val="both"/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2E4D42AB" wp14:editId="3E32C68C">
                <wp:simplePos x="0" y="0"/>
                <wp:positionH relativeFrom="column">
                  <wp:posOffset>442595</wp:posOffset>
                </wp:positionH>
                <wp:positionV relativeFrom="paragraph">
                  <wp:posOffset>48895</wp:posOffset>
                </wp:positionV>
                <wp:extent cx="1828800" cy="232410"/>
                <wp:effectExtent l="0" t="0" r="0" b="1270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700D" w:rsidRPr="00E045D8" w:rsidRDefault="008B05A2" w:rsidP="00142D32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OC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D42AB" id="_x0000_s1034" type="#_x0000_t202" style="position:absolute;margin-left:34.85pt;margin-top:3.85pt;width:2in;height:18.3pt;z-index: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8RyfQIAAGA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" filled="f" stroked="f" strokeweight=".5pt">
                <v:textbox style="mso-fit-shape-to-text:t" inset="0,0,0,0">
                  <w:txbxContent>
                    <w:p w:rsidR="0026700D" w:rsidRPr="00E045D8" w:rsidRDefault="008B05A2" w:rsidP="00142D32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OCIAL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59D4E126" wp14:editId="0B915C7F">
                <wp:simplePos x="0" y="0"/>
                <wp:positionH relativeFrom="column">
                  <wp:posOffset>434340</wp:posOffset>
                </wp:positionH>
                <wp:positionV relativeFrom="paragraph">
                  <wp:posOffset>151130</wp:posOffset>
                </wp:positionV>
                <wp:extent cx="1973580" cy="0"/>
                <wp:effectExtent l="0" t="0" r="2667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7358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2BAA4E" id="Straight Connector 16" o:spid="_x0000_s1026" style="position:absolute;flip:x;z-index:251613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4.2pt,11.9pt" to="18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" strokecolor="black [3213]"/>
            </w:pict>
          </mc:Fallback>
        </mc:AlternateContent>
      </w:r>
    </w:p>
    <w:p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7A855792" wp14:editId="629623DD">
                <wp:simplePos x="0" y="0"/>
                <wp:positionH relativeFrom="column">
                  <wp:posOffset>3016885</wp:posOffset>
                </wp:positionH>
                <wp:positionV relativeFrom="paragraph">
                  <wp:posOffset>90170</wp:posOffset>
                </wp:positionV>
                <wp:extent cx="3730625" cy="233045"/>
                <wp:effectExtent l="0" t="0" r="3175" b="762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31565" w:rsidRPr="00326B8A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855792" id="_x0000_s1035" type="#_x0000_t202" style="position:absolute;margin-left:237.55pt;margin-top:7.1pt;width:293.75pt;height:18.35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" filled="f" stroked="f" strokeweight=".5pt">
                <v:textbox style="mso-fit-shape-to-text:t" inset="0,0,0,0">
                  <w:txbxContent>
                    <w:p w:rsidR="00C31565" w:rsidRPr="00326B8A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5A33868D" wp14:editId="05BDC28B">
                <wp:simplePos x="0" y="0"/>
                <wp:positionH relativeFrom="column">
                  <wp:posOffset>727075</wp:posOffset>
                </wp:positionH>
                <wp:positionV relativeFrom="paragraph">
                  <wp:posOffset>72418</wp:posOffset>
                </wp:positionV>
                <wp:extent cx="1753200" cy="165600"/>
                <wp:effectExtent l="0" t="0" r="0" b="6350"/>
                <wp:wrapNone/>
                <wp:docPr id="640" name="Text Box 6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32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Akha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qagan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3868D" id="Text Box 640" o:spid="_x0000_s1036" type="#_x0000_t202" style="position:absolute;margin-left:57.25pt;margin-top:5.7pt;width:138.05pt;height:13.0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qag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3104" behindDoc="0" locked="0" layoutInCell="1" allowOverlap="1" wp14:anchorId="1E200664" wp14:editId="4DA1FB53">
            <wp:simplePos x="0" y="0"/>
            <wp:positionH relativeFrom="column">
              <wp:posOffset>471805</wp:posOffset>
            </wp:positionH>
            <wp:positionV relativeFrom="paragraph">
              <wp:posOffset>75565</wp:posOffset>
            </wp:positionV>
            <wp:extent cx="144000" cy="144000"/>
            <wp:effectExtent l="0" t="0" r="8890" b="8890"/>
            <wp:wrapNone/>
            <wp:docPr id="649" name="Picture 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E971B3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7056901F" wp14:editId="4BEEAEC5">
                <wp:simplePos x="0" y="0"/>
                <wp:positionH relativeFrom="column">
                  <wp:posOffset>3016885</wp:posOffset>
                </wp:positionH>
                <wp:positionV relativeFrom="paragraph">
                  <wp:posOffset>497</wp:posOffset>
                </wp:positionV>
                <wp:extent cx="4104000" cy="8499600"/>
                <wp:effectExtent l="0" t="0" r="11430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4000" cy="849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D5DAF" w:rsidRDefault="009D5DAF" w:rsidP="009D5D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CB5932" w:rsidRPr="00E971B3" w:rsidTr="00C31565">
                              <w:tc>
                                <w:tcPr>
                                  <w:tcW w:w="3235" w:type="dxa"/>
                                </w:tcPr>
                                <w:p w:rsidR="00C31565" w:rsidRPr="00DB3772" w:rsidRDefault="00744ED8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T Service Desk Attendant</w:t>
                                  </w:r>
                                </w:p>
                                <w:p w:rsidR="00105F02" w:rsidRPr="00E971B3" w:rsidRDefault="00744ED8" w:rsidP="00744ED8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oxer Superstores</w:t>
                                  </w:r>
                                  <w:r w:rsidR="001A6FAB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HO</w:t>
                                  </w: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,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urban</w:t>
                                  </w:r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C31565" w:rsidRPr="00E971B3" w:rsidRDefault="00744ED8" w:rsidP="00D7670B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ay 2018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 w:rsidR="00183C9A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r w:rsidR="00D7670B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Jan</w:t>
                                  </w:r>
                                  <w:bookmarkStart w:id="3" w:name="_GoBack"/>
                                  <w:bookmarkEnd w:id="3"/>
                                  <w:r w:rsidR="00183C9A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2019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C31565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A43A1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n</w:t>
                            </w:r>
                            <w:r w:rsidR="00744ED8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T Service Desk Attendant,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tail software support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105F02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mote control support.</w:t>
                            </w:r>
                          </w:p>
                          <w:p w:rsidR="00105F02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irst Line support.</w:t>
                            </w:r>
                          </w:p>
                          <w:p w:rsidR="00744ED8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sktop support</w:t>
                            </w:r>
                          </w:p>
                          <w:p w:rsidR="00744ED8" w:rsidRPr="00E971B3" w:rsidRDefault="00744ED8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d-User support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7"/>
                              <w:gridCol w:w="3225"/>
                            </w:tblGrid>
                            <w:tr w:rsidR="00CB5932" w:rsidRPr="00E971B3" w:rsidTr="00A90875">
                              <w:tc>
                                <w:tcPr>
                                  <w:tcW w:w="3235" w:type="dxa"/>
                                </w:tcPr>
                                <w:p w:rsidR="00105F02" w:rsidRPr="00DB3772" w:rsidRDefault="00F038FB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Web Developer</w:t>
                                  </w:r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&amp; </w:t>
                                  </w:r>
                                  <w:proofErr w:type="spellStart"/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Techsoup</w:t>
                                  </w:r>
                                  <w:proofErr w:type="spellEnd"/>
                                  <w:r w:rsidR="004700D1"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Support</w:t>
                                  </w:r>
                                </w:p>
                                <w:p w:rsidR="00105F02" w:rsidRPr="00E971B3" w:rsidRDefault="004700D1" w:rsidP="004700D1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Phambano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Technology Development Centre NPO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raamfontei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57064E" w:rsidP="0057064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ep 2017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May 2018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4700D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 Web </w:t>
                            </w:r>
                            <w:r w:rsidR="0057064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veloper,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sponsibilities included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support.</w:t>
                            </w:r>
                          </w:p>
                          <w:p w:rsidR="00105F02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mote control support.</w:t>
                            </w:r>
                          </w:p>
                          <w:p w:rsidR="007B5007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b development.</w:t>
                            </w:r>
                          </w:p>
                          <w:p w:rsidR="004700D1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Technical support.</w:t>
                            </w:r>
                          </w:p>
                          <w:p w:rsidR="004700D1" w:rsidRPr="00E971B3" w:rsidRDefault="004700D1" w:rsidP="00105F0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sktop support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228"/>
                              <w:gridCol w:w="3224"/>
                            </w:tblGrid>
                            <w:tr w:rsidR="00CB5932" w:rsidRPr="00E971B3" w:rsidTr="00A90875">
                              <w:tc>
                                <w:tcPr>
                                  <w:tcW w:w="3235" w:type="dxa"/>
                                </w:tcPr>
                                <w:p w:rsidR="00105F02" w:rsidRPr="00DB3772" w:rsidRDefault="0057064E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Junior IT Technician</w:t>
                                  </w:r>
                                </w:p>
                                <w:p w:rsidR="00105F02" w:rsidRPr="00E971B3" w:rsidRDefault="0057064E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ANGONeT</w:t>
                                  </w:r>
                                  <w:proofErr w:type="spellEnd"/>
                                  <w:r w:rsidR="00105F02" w:rsidRPr="00E971B3"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raamfontei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3235" w:type="dxa"/>
                                </w:tcPr>
                                <w:p w:rsidR="00105F02" w:rsidRPr="00E971B3" w:rsidRDefault="0057064E" w:rsidP="0057064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Feb 2017 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- </w:t>
                                  </w: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ep 2017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57064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unior IT Tech</w:t>
                            </w:r>
                            <w:r w:rsidR="00D85A4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i</w:t>
                            </w:r>
                            <w:r w:rsidR="0057064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ian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 my responsibilities included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57064E" w:rsidRPr="00E971B3" w:rsidRDefault="0057064E" w:rsidP="0057064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ware support.</w:t>
                            </w:r>
                          </w:p>
                          <w:p w:rsidR="0057064E" w:rsidRPr="00E971B3" w:rsidRDefault="0057064E" w:rsidP="0057064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mote control support.</w:t>
                            </w:r>
                          </w:p>
                          <w:p w:rsidR="0057064E" w:rsidRDefault="0057064E" w:rsidP="0057064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Technical support.</w:t>
                            </w:r>
                          </w:p>
                          <w:p w:rsidR="0057064E" w:rsidRPr="00E971B3" w:rsidRDefault="0057064E" w:rsidP="0057064E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esktop support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Default="00105F0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56901F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237.55pt;margin-top:.05pt;width:323.15pt;height:669.25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" filled="f" stroked="f" strokeweight=".5pt">
                <v:textbox inset="0,0,0,0">
                  <w:txbxContent>
                    <w:p w:rsidR="009D5DAF" w:rsidRDefault="009D5DAF" w:rsidP="009D5D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CB5932" w:rsidRPr="00E971B3" w:rsidTr="00C31565">
                        <w:tc>
                          <w:tcPr>
                            <w:tcW w:w="3235" w:type="dxa"/>
                          </w:tcPr>
                          <w:p w:rsidR="00C31565" w:rsidRPr="00DB3772" w:rsidRDefault="00744ED8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Service Desk Attendant</w:t>
                            </w:r>
                          </w:p>
                          <w:p w:rsidR="00105F02" w:rsidRPr="00E971B3" w:rsidRDefault="00744ED8" w:rsidP="00744ED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oxer Superstores</w:t>
                            </w:r>
                            <w:r w:rsidR="001A6FAB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O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,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urban</w:t>
                            </w:r>
                          </w:p>
                        </w:tc>
                        <w:tc>
                          <w:tcPr>
                            <w:tcW w:w="3235" w:type="dxa"/>
                          </w:tcPr>
                          <w:p w:rsidR="00C31565" w:rsidRPr="00E971B3" w:rsidRDefault="00744ED8" w:rsidP="00D767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y 2018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 w:rsidR="00183C9A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D7670B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n</w:t>
                            </w:r>
                            <w:bookmarkStart w:id="4" w:name="_GoBack"/>
                            <w:bookmarkEnd w:id="4"/>
                            <w:r w:rsidR="00183C9A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2019</w:t>
                            </w:r>
                          </w:p>
                        </w:tc>
                      </w:tr>
                    </w:tbl>
                    <w:p w:rsidR="00105F02" w:rsidRPr="00E971B3" w:rsidRDefault="00105F0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C31565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A43A1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n</w:t>
                      </w:r>
                      <w:r w:rsidR="00744ED8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IT Service Desk Attendant,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tail software support</w:t>
                      </w:r>
                      <w:r w:rsidR="00C31565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105F02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mote control support.</w:t>
                      </w:r>
                    </w:p>
                    <w:p w:rsidR="00105F02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irst Line support.</w:t>
                      </w:r>
                    </w:p>
                    <w:p w:rsidR="00744ED8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sktop support</w:t>
                      </w:r>
                    </w:p>
                    <w:p w:rsidR="00744ED8" w:rsidRPr="00E971B3" w:rsidRDefault="00744ED8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d-User support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7"/>
                        <w:gridCol w:w="3225"/>
                      </w:tblGrid>
                      <w:tr w:rsidR="00CB5932" w:rsidRPr="00E971B3" w:rsidTr="00A90875">
                        <w:tc>
                          <w:tcPr>
                            <w:tcW w:w="3235" w:type="dxa"/>
                          </w:tcPr>
                          <w:p w:rsidR="00105F02" w:rsidRPr="00DB3772" w:rsidRDefault="00F038FB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Web Developer</w:t>
                            </w:r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&amp; </w:t>
                            </w:r>
                            <w:proofErr w:type="spellStart"/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chsoup</w:t>
                            </w:r>
                            <w:proofErr w:type="spellEnd"/>
                            <w:r w:rsidR="004700D1"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upport</w:t>
                            </w:r>
                          </w:p>
                          <w:p w:rsidR="00105F02" w:rsidRPr="00E971B3" w:rsidRDefault="004700D1" w:rsidP="004700D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hambano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echnology Development Centre NPO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raamfontein</w:t>
                            </w:r>
                            <w:proofErr w:type="spellEnd"/>
                          </w:p>
                        </w:tc>
                        <w:tc>
                          <w:tcPr>
                            <w:tcW w:w="3235" w:type="dxa"/>
                          </w:tcPr>
                          <w:p w:rsidR="00105F02" w:rsidRPr="00E971B3" w:rsidRDefault="0057064E" w:rsidP="0057064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ep 2017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ay 2018</w:t>
                            </w:r>
                          </w:p>
                        </w:tc>
                      </w:tr>
                    </w:tbl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4700D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 Web </w:t>
                      </w:r>
                      <w:r w:rsidR="0057064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veloper,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sponsibilities included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 support.</w:t>
                      </w:r>
                    </w:p>
                    <w:p w:rsidR="00105F02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mote control support.</w:t>
                      </w:r>
                    </w:p>
                    <w:p w:rsidR="007B5007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Web development.</w:t>
                      </w:r>
                    </w:p>
                    <w:p w:rsidR="004700D1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T Technical support.</w:t>
                      </w:r>
                    </w:p>
                    <w:p w:rsidR="004700D1" w:rsidRPr="00E971B3" w:rsidRDefault="004700D1" w:rsidP="00105F0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sktop support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228"/>
                        <w:gridCol w:w="3224"/>
                      </w:tblGrid>
                      <w:tr w:rsidR="00CB5932" w:rsidRPr="00E971B3" w:rsidTr="00A90875">
                        <w:tc>
                          <w:tcPr>
                            <w:tcW w:w="3235" w:type="dxa"/>
                          </w:tcPr>
                          <w:p w:rsidR="00105F02" w:rsidRPr="00DB3772" w:rsidRDefault="0057064E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unior IT Technician</w:t>
                            </w:r>
                          </w:p>
                          <w:p w:rsidR="00105F02" w:rsidRPr="00E971B3" w:rsidRDefault="0057064E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ANGONeT</w:t>
                            </w:r>
                            <w:proofErr w:type="spellEnd"/>
                            <w:r w:rsidR="00105F02" w:rsidRPr="00E971B3"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raamfontein</w:t>
                            </w:r>
                            <w:proofErr w:type="spellEnd"/>
                          </w:p>
                        </w:tc>
                        <w:tc>
                          <w:tcPr>
                            <w:tcW w:w="3235" w:type="dxa"/>
                          </w:tcPr>
                          <w:p w:rsidR="00105F02" w:rsidRPr="00E971B3" w:rsidRDefault="0057064E" w:rsidP="0057064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Feb 2017 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ep 2017</w:t>
                            </w:r>
                          </w:p>
                        </w:tc>
                      </w:tr>
                    </w:tbl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57064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Junior IT Tech</w:t>
                      </w:r>
                      <w:r w:rsidR="00D85A4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ni</w:t>
                      </w:r>
                      <w:r w:rsidR="0057064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ian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, my responsibilities included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57064E" w:rsidRPr="00E971B3" w:rsidRDefault="0057064E" w:rsidP="0057064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ftware support.</w:t>
                      </w:r>
                    </w:p>
                    <w:p w:rsidR="0057064E" w:rsidRPr="00E971B3" w:rsidRDefault="0057064E" w:rsidP="0057064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mote control support.</w:t>
                      </w:r>
                    </w:p>
                    <w:p w:rsidR="0057064E" w:rsidRDefault="0057064E" w:rsidP="0057064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T Technical support.</w:t>
                      </w:r>
                    </w:p>
                    <w:p w:rsidR="0057064E" w:rsidRPr="00E971B3" w:rsidRDefault="0057064E" w:rsidP="0057064E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esktop support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Default="00105F02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4DFF65B0" wp14:editId="22B3BB98">
                <wp:simplePos x="0" y="0"/>
                <wp:positionH relativeFrom="column">
                  <wp:posOffset>3016885</wp:posOffset>
                </wp:positionH>
                <wp:positionV relativeFrom="page">
                  <wp:posOffset>3393440</wp:posOffset>
                </wp:positionV>
                <wp:extent cx="4104000" cy="0"/>
                <wp:effectExtent l="0" t="0" r="1143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B55926"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37.55pt,267.2pt" to="560.7pt,26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" strokecolor="#595959">
                <w10:wrap anchory="page"/>
              </v:line>
            </w:pict>
          </mc:Fallback>
        </mc:AlternateContent>
      </w:r>
    </w:p>
    <w:p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62272CA8" wp14:editId="13E924D1">
                <wp:simplePos x="0" y="0"/>
                <wp:positionH relativeFrom="column">
                  <wp:posOffset>727075</wp:posOffset>
                </wp:positionH>
                <wp:positionV relativeFrom="paragraph">
                  <wp:posOffset>145801</wp:posOffset>
                </wp:positionV>
                <wp:extent cx="1623600" cy="201600"/>
                <wp:effectExtent l="0" t="0" r="0" b="8255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20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Akha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gaqam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272CA8" id="Text Box 643" o:spid="_x0000_s1038" type="#_x0000_t202" style="position:absolute;margin-left:57.25pt;margin-top:11.5pt;width:127.85pt;height:15.8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gaqam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31565">
        <w:rPr>
          <w:noProof/>
          <w:lang w:val="en-GB" w:eastAsia="en-GB"/>
        </w:rPr>
        <w:drawing>
          <wp:anchor distT="0" distB="0" distL="114300" distR="114300" simplePos="0" relativeHeight="251832320" behindDoc="0" locked="0" layoutInCell="1" allowOverlap="1" wp14:anchorId="79EFED68" wp14:editId="04739BA8">
            <wp:simplePos x="0" y="0"/>
            <wp:positionH relativeFrom="column">
              <wp:posOffset>469127</wp:posOffset>
            </wp:positionH>
            <wp:positionV relativeFrom="paragraph">
              <wp:posOffset>148065</wp:posOffset>
            </wp:positionV>
            <wp:extent cx="144000" cy="144000"/>
            <wp:effectExtent l="0" t="0" r="8890" b="8890"/>
            <wp:wrapNone/>
            <wp:docPr id="654" name="Picture 6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0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401AB2" w:rsidP="00C31565">
      <w:pPr>
        <w:jc w:val="center"/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C2061D7" wp14:editId="51563219">
                <wp:simplePos x="0" y="0"/>
                <wp:positionH relativeFrom="column">
                  <wp:posOffset>726661</wp:posOffset>
                </wp:positionH>
                <wp:positionV relativeFrom="paragraph">
                  <wp:posOffset>67310</wp:posOffset>
                </wp:positionV>
                <wp:extent cx="1490400" cy="165600"/>
                <wp:effectExtent l="0" t="0" r="0" b="6350"/>
                <wp:wrapNone/>
                <wp:docPr id="647" name="Text Box 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04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Magaqan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2061D7" id="Text Box 647" o:spid="_x0000_s1039" type="#_x0000_t202" style="position:absolute;left:0;text-align:left;margin-left:57.2pt;margin-top:5.3pt;width:117.35pt;height:13.0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Magaqa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9248" behindDoc="0" locked="0" layoutInCell="1" allowOverlap="1" wp14:anchorId="4AD04484" wp14:editId="32E1665A">
            <wp:simplePos x="0" y="0"/>
            <wp:positionH relativeFrom="column">
              <wp:posOffset>468630</wp:posOffset>
            </wp:positionH>
            <wp:positionV relativeFrom="paragraph">
              <wp:posOffset>64770</wp:posOffset>
            </wp:positionV>
            <wp:extent cx="144000" cy="144000"/>
            <wp:effectExtent l="0" t="0" r="8890" b="8890"/>
            <wp:wrapNone/>
            <wp:docPr id="651" name="Picture 6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 514"/>
                    <pic:cNvPicPr>
                      <a:picLocks noChangeAspect="1"/>
                    </pic:cNvPicPr>
                  </pic:nvPicPr>
                  <pic:blipFill>
                    <a:blip r:embed="rId11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565">
        <w:rPr>
          <w:lang w:val="en-US"/>
        </w:rPr>
        <w:softHyphen/>
      </w:r>
    </w:p>
    <w:p w:rsidR="00C31565" w:rsidRDefault="00C31565" w:rsidP="00C31565">
      <w:pPr>
        <w:jc w:val="both"/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401AB2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0C1D0CC5" wp14:editId="517F8ADA">
                <wp:simplePos x="0" y="0"/>
                <wp:positionH relativeFrom="column">
                  <wp:posOffset>727075</wp:posOffset>
                </wp:positionH>
                <wp:positionV relativeFrom="page">
                  <wp:posOffset>4642485</wp:posOffset>
                </wp:positionV>
                <wp:extent cx="1623600" cy="190800"/>
                <wp:effectExtent l="0" t="0" r="0" b="0"/>
                <wp:wrapNone/>
                <wp:docPr id="648" name="Text Box 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600" cy="190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31565" w:rsidRPr="005146E1" w:rsidRDefault="00D2514F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kha Magaqa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D0CC5" id="Text Box 648" o:spid="_x0000_s1040" type="#_x0000_t202" style="position:absolute;margin-left:57.25pt;margin-top:365.55pt;width:127.85pt;height: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" filled="f" stroked="f">
                <v:textbox inset=",0,,0">
                  <w:txbxContent>
                    <w:p w:rsidR="00C31565" w:rsidRPr="005146E1" w:rsidRDefault="00D2514F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kha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gaqana</w:t>
                      </w:r>
                      <w:proofErr w:type="spellEnd"/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  <w:lang w:val="en-GB" w:eastAsia="en-GB"/>
        </w:rPr>
        <w:drawing>
          <wp:anchor distT="0" distB="0" distL="114300" distR="114300" simplePos="0" relativeHeight="251827200" behindDoc="0" locked="0" layoutInCell="1" allowOverlap="1" wp14:anchorId="2630C59D" wp14:editId="3819EAE8">
            <wp:simplePos x="0" y="0"/>
            <wp:positionH relativeFrom="column">
              <wp:posOffset>468630</wp:posOffset>
            </wp:positionH>
            <wp:positionV relativeFrom="page">
              <wp:posOffset>4642485</wp:posOffset>
            </wp:positionV>
            <wp:extent cx="144000" cy="144000"/>
            <wp:effectExtent l="0" t="0" r="8890" b="8890"/>
            <wp:wrapNone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2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1565" w:rsidRDefault="00C31565" w:rsidP="00C31565">
      <w:pPr>
        <w:rPr>
          <w:lang w:val="en-US"/>
        </w:rPr>
      </w:pPr>
    </w:p>
    <w:p w:rsidR="00C31565" w:rsidRDefault="00D85A45" w:rsidP="00C3156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1D3DDEAD" wp14:editId="69944592">
                <wp:simplePos x="0" y="0"/>
                <wp:positionH relativeFrom="column">
                  <wp:posOffset>439420</wp:posOffset>
                </wp:positionH>
                <wp:positionV relativeFrom="paragraph">
                  <wp:posOffset>53340</wp:posOffset>
                </wp:positionV>
                <wp:extent cx="1828800" cy="232410"/>
                <wp:effectExtent l="0" t="0" r="0" b="7620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3DDEAD" id="_x0000_s1041" type="#_x0000_t202" style="position:absolute;margin-left:34.6pt;margin-top:4.2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/N8fwIAAGI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C31565">
        <w:rPr>
          <w:lang w:val="en-US"/>
        </w:rPr>
        <w:t xml:space="preserve">                                </w:t>
      </w:r>
    </w:p>
    <w:p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04BAC944" wp14:editId="0CC7E5A9">
                <wp:simplePos x="0" y="0"/>
                <wp:positionH relativeFrom="column">
                  <wp:posOffset>196933</wp:posOffset>
                </wp:positionH>
                <wp:positionV relativeFrom="paragraph">
                  <wp:posOffset>161897</wp:posOffset>
                </wp:positionV>
                <wp:extent cx="2326640" cy="2544417"/>
                <wp:effectExtent l="0" t="0" r="0" b="889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254441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ECA" w:rsidRDefault="001E1ECA" w:rsidP="00D85A45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se of Adobe Creative Cloud software in</w:t>
                            </w:r>
                            <w:r w:rsidR="00D85A45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luding Photoshop, Dreamweaver </w:t>
                            </w: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nd more.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rogramming languages: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#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++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va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JavaScript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ime management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eam player</w:t>
                            </w:r>
                          </w:p>
                          <w:p w:rsidR="00D85A45" w:rsidRDefault="00D85A45" w:rsidP="00D85A45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sertiveness</w:t>
                            </w:r>
                          </w:p>
                          <w:p w:rsidR="00D85A45" w:rsidRPr="00D85A45" w:rsidRDefault="00D85A45" w:rsidP="00D85A45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AC944" id="Text Box 664" o:spid="_x0000_s1042" type="#_x0000_t202" style="position:absolute;margin-left:15.5pt;margin-top:12.75pt;width:183.2pt;height:200.3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" filled="f" stroked="f">
                <v:textbox inset=",0,,0">
                  <w:txbxContent>
                    <w:p w:rsidR="001E1ECA" w:rsidRDefault="001E1ECA" w:rsidP="00D85A45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Use of Adobe Creative Cloud software in</w:t>
                      </w:r>
                      <w:r w:rsidR="00D85A45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luding Photoshop, Dreamweaver </w:t>
                      </w: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nd more.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rogramming languages: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#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++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Java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JavaScript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ime management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eam player</w:t>
                      </w:r>
                    </w:p>
                    <w:p w:rsidR="00D85A45" w:rsidRDefault="00D85A45" w:rsidP="00D85A45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sertiveness</w:t>
                      </w:r>
                    </w:p>
                    <w:p w:rsidR="00D85A45" w:rsidRPr="00D85A45" w:rsidRDefault="00D85A45" w:rsidP="00D85A45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4B8B7CAC" wp14:editId="413AB83D">
                <wp:simplePos x="0" y="0"/>
                <wp:positionH relativeFrom="column">
                  <wp:posOffset>434340</wp:posOffset>
                </wp:positionH>
                <wp:positionV relativeFrom="paragraph">
                  <wp:posOffset>10541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A3252C"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2pt,8.3pt" to="189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" strokecolor="black [3213]"/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8F3BEE1" wp14:editId="29EE793C">
                <wp:simplePos x="0" y="0"/>
                <wp:positionH relativeFrom="column">
                  <wp:posOffset>344418</wp:posOffset>
                </wp:positionH>
                <wp:positionV relativeFrom="paragraph">
                  <wp:posOffset>72390</wp:posOffset>
                </wp:positionV>
                <wp:extent cx="1828800" cy="232410"/>
                <wp:effectExtent l="0" t="0" r="0" b="762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3AC" w:rsidRPr="00E045D8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F3BEE1" id="_x0000_s1043" type="#_x0000_t202" style="position:absolute;margin-left:27.1pt;margin-top:5.7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" filled="f" stroked="f" strokeweight=".5pt">
                <v:textbox style="mso-fit-shape-to-text:t" inset="0,0,0,0">
                  <w:txbxContent>
                    <w:p w:rsidR="004163AC" w:rsidRPr="00E045D8" w:rsidRDefault="00326B8A" w:rsidP="004163AC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D85A4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1277E23E" wp14:editId="1C2F220B">
                <wp:simplePos x="0" y="0"/>
                <wp:positionH relativeFrom="column">
                  <wp:posOffset>339725</wp:posOffset>
                </wp:positionH>
                <wp:positionV relativeFrom="paragraph">
                  <wp:posOffset>22225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632D7B"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.75pt,1.75pt" to="184.4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" strokecolor="black [3213]"/>
            </w:pict>
          </mc:Fallback>
        </mc:AlternateContent>
      </w:r>
    </w:p>
    <w:p w:rsidR="0011567C" w:rsidRDefault="00D85A45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804672" behindDoc="0" locked="0" layoutInCell="1" allowOverlap="1" wp14:anchorId="53FACBF8" wp14:editId="576FDE0E">
            <wp:simplePos x="0" y="0"/>
            <wp:positionH relativeFrom="column">
              <wp:posOffset>546100</wp:posOffset>
            </wp:positionH>
            <wp:positionV relativeFrom="paragraph">
              <wp:posOffset>2540</wp:posOffset>
            </wp:positionV>
            <wp:extent cx="276860" cy="276860"/>
            <wp:effectExtent l="0" t="0" r="8890" b="889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9A6ADAD" wp14:editId="0A61C9F3">
                <wp:simplePos x="0" y="0"/>
                <wp:positionH relativeFrom="column">
                  <wp:posOffset>1026160</wp:posOffset>
                </wp:positionH>
                <wp:positionV relativeFrom="paragraph">
                  <wp:posOffset>-635</wp:posOffset>
                </wp:positionV>
                <wp:extent cx="1583690" cy="809625"/>
                <wp:effectExtent l="0" t="0" r="0" b="9525"/>
                <wp:wrapNone/>
                <wp:docPr id="628" name="Text Box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369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3AC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Steven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Daca</w:t>
                            </w:r>
                            <w:proofErr w:type="spellEnd"/>
                          </w:p>
                          <w:p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eam Leader</w:t>
                            </w:r>
                          </w:p>
                          <w:p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Boxer Superstores</w:t>
                            </w:r>
                          </w:p>
                          <w:p w:rsidR="004551ED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646853280</w:t>
                            </w:r>
                          </w:p>
                          <w:p w:rsidR="008F5163" w:rsidRPr="00E971B3" w:rsidRDefault="00D36E7B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thembisodaca@gmail.com</w:t>
                            </w:r>
                            <w:r w:rsidR="008F5163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A6ADAD" id="Text Box 628" o:spid="_x0000_s1044" type="#_x0000_t202" style="position:absolute;margin-left:80.8pt;margin-top:-.05pt;width:124.7pt;height:63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" filled="f" stroked="f">
                <v:textbox inset=",0,,0">
                  <w:txbxContent>
                    <w:p w:rsidR="004163AC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Steven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Daca</w:t>
                      </w:r>
                      <w:proofErr w:type="spellEnd"/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eam Leader</w:t>
                      </w:r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Boxer Superstores</w:t>
                      </w:r>
                    </w:p>
                    <w:p w:rsidR="004551ED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646853280</w:t>
                      </w:r>
                    </w:p>
                    <w:p w:rsidR="008F5163" w:rsidRPr="00E971B3" w:rsidRDefault="00D36E7B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thembisodaca@gmail.com</w:t>
                      </w:r>
                      <w:r w:rsidR="008F5163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D85A45">
      <w:pPr>
        <w:rPr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895808" behindDoc="0" locked="0" layoutInCell="1" allowOverlap="1" wp14:anchorId="57351278" wp14:editId="2A1261D5">
            <wp:simplePos x="0" y="0"/>
            <wp:positionH relativeFrom="column">
              <wp:posOffset>539087</wp:posOffset>
            </wp:positionH>
            <wp:positionV relativeFrom="paragraph">
              <wp:posOffset>143290</wp:posOffset>
            </wp:positionV>
            <wp:extent cx="276860" cy="276860"/>
            <wp:effectExtent l="0" t="0" r="889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860" cy="276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1E3FF2DC" wp14:editId="1654AA88">
                <wp:simplePos x="0" y="0"/>
                <wp:positionH relativeFrom="column">
                  <wp:posOffset>1022764</wp:posOffset>
                </wp:positionH>
                <wp:positionV relativeFrom="paragraph">
                  <wp:posOffset>91440</wp:posOffset>
                </wp:positionV>
                <wp:extent cx="1609090" cy="1079500"/>
                <wp:effectExtent l="0" t="0" r="0" b="6350"/>
                <wp:wrapNone/>
                <wp:docPr id="676" name="Text Box 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rnold Netshambidi</w:t>
                            </w:r>
                          </w:p>
                          <w:p w:rsidR="004551ED" w:rsidRPr="00E971B3" w:rsidRDefault="004551E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ing Director</w:t>
                            </w:r>
                          </w:p>
                          <w:p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Phambano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NPC</w:t>
                            </w:r>
                          </w:p>
                          <w:p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839790336</w:t>
                            </w:r>
                          </w:p>
                          <w:p w:rsidR="004551ED" w:rsidRPr="00E971B3" w:rsidRDefault="00D36E7B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rnold@phambano.org.za</w:t>
                            </w:r>
                            <w:r w:rsidR="004551ED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FF2DC" id="Text Box 676" o:spid="_x0000_s1045" type="#_x0000_t202" style="position:absolute;margin-left:80.55pt;margin-top:7.2pt;width:126.7pt;height:8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" filled="f" stroked="f">
                <v:textbox inset=",0,,0">
                  <w:txbxContent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Arnold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Netshambidi</w:t>
                      </w:r>
                      <w:proofErr w:type="spellEnd"/>
                    </w:p>
                    <w:p w:rsidR="004551ED" w:rsidRPr="00E971B3" w:rsidRDefault="004551E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ing Director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Phambano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NPC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839790336</w:t>
                      </w:r>
                    </w:p>
                    <w:p w:rsidR="004551ED" w:rsidRPr="00E971B3" w:rsidRDefault="00D36E7B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rnold@phambano.org.za</w:t>
                      </w:r>
                      <w:r w:rsidR="004551ED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5" w:name="_Hlk484730980"/>
      <w:bookmarkEnd w:id="5"/>
    </w:p>
    <w:p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:rsidR="00906620" w:rsidRDefault="00893DAC" w:rsidP="00906620">
      <w:pPr>
        <w:rPr>
          <w:lang w:val="en-US"/>
        </w:rPr>
      </w:pPr>
      <w:r>
        <w:rPr>
          <w:noProof/>
          <w:sz w:val="22"/>
          <w:lang w:val="en-GB" w:eastAsia="en-GB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91ED742" wp14:editId="3F34CD21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9811910"/>
                <wp:effectExtent l="0" t="0" r="19050" b="1841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8119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7DE78"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78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" strokecolor="#5a5a5a [2109]" strokeweight="1pt"/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67AE2FC5" wp14:editId="206B8F08">
                <wp:simplePos x="0" y="0"/>
                <wp:positionH relativeFrom="column">
                  <wp:posOffset>3016885</wp:posOffset>
                </wp:positionH>
                <wp:positionV relativeFrom="paragraph">
                  <wp:posOffset>31446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1B3" w:rsidRPr="00CB5932" w:rsidRDefault="0057064E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E2FC5" id="_x0000_s1046" type="#_x0000_t202" style="position:absolute;margin-left:237.55pt;margin-top:2.5pt;width:293.75pt;height:18.3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" filled="f" stroked="f" strokeweight=".5pt">
                <v:textbox style="mso-fit-shape-to-text:t" inset="0,0,0,0">
                  <w:txbxContent>
                    <w:p w:rsidR="00E971B3" w:rsidRPr="00CB5932" w:rsidRDefault="0057064E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906620" w:rsidRDefault="00D36E7B" w:rsidP="00906620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595AE00D" wp14:editId="0E522AC4">
                <wp:simplePos x="0" y="0"/>
                <wp:positionH relativeFrom="column">
                  <wp:posOffset>1023620</wp:posOffset>
                </wp:positionH>
                <wp:positionV relativeFrom="paragraph">
                  <wp:posOffset>113030</wp:posOffset>
                </wp:positionV>
                <wp:extent cx="1609090" cy="10795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Kennet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hlaka</w:t>
                            </w:r>
                            <w:proofErr w:type="spellEnd"/>
                            <w:proofErr w:type="gramEnd"/>
                          </w:p>
                          <w:p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ing Director</w:t>
                            </w:r>
                          </w:p>
                          <w:p w:rsidR="00D36E7B" w:rsidRPr="00E971B3" w:rsidRDefault="00E43A11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ANGO</w:t>
                            </w:r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NeT</w:t>
                            </w:r>
                            <w:proofErr w:type="spellEnd"/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NPO</w:t>
                            </w:r>
                          </w:p>
                          <w:p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114034935</w:t>
                            </w:r>
                          </w:p>
                          <w:p w:rsidR="00D36E7B" w:rsidRPr="00E971B3" w:rsidRDefault="00D36E7B" w:rsidP="00D36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Kennet@sangonet.org.za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AE00D" id="Text Box 10" o:spid="_x0000_s1047" type="#_x0000_t202" style="position:absolute;margin-left:80.6pt;margin-top:8.9pt;width:126.7pt;height:8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" filled="f" stroked="f">
                <v:textbox inset=",0,,0">
                  <w:txbxContent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Kennet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hlaka</w:t>
                      </w:r>
                      <w:proofErr w:type="spellEnd"/>
                      <w:proofErr w:type="gramEnd"/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ing Director</w:t>
                      </w:r>
                    </w:p>
                    <w:p w:rsidR="00D36E7B" w:rsidRPr="00E971B3" w:rsidRDefault="00E43A11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ANGO</w:t>
                      </w:r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NeT</w:t>
                      </w:r>
                      <w:proofErr w:type="spellEnd"/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NPO</w:t>
                      </w:r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114034935</w:t>
                      </w:r>
                    </w:p>
                    <w:p w:rsidR="00D36E7B" w:rsidRPr="00E971B3" w:rsidRDefault="00D36E7B" w:rsidP="00D36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Kennet@sangonet.org.za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13F6518" wp14:editId="7815EC8F">
                <wp:simplePos x="0" y="0"/>
                <wp:positionH relativeFrom="column">
                  <wp:posOffset>3016885</wp:posOffset>
                </wp:positionH>
                <wp:positionV relativeFrom="paragraph">
                  <wp:posOffset>81915</wp:posOffset>
                </wp:positionV>
                <wp:extent cx="4104000" cy="0"/>
                <wp:effectExtent l="0" t="0" r="1143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400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547D66" id="Straight Connector 688" o:spid="_x0000_s1026" style="position:absolute;flip:x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5pt,6.45pt" to="560.7pt,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" strokecolor="#5a5a5a [2109]"/>
            </w:pict>
          </mc:Fallback>
        </mc:AlternateContent>
      </w:r>
    </w:p>
    <w:p w:rsidR="00BE3277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33FAB485" wp14:editId="33EC22CA">
                <wp:simplePos x="0" y="0"/>
                <wp:positionH relativeFrom="column">
                  <wp:posOffset>3013544</wp:posOffset>
                </wp:positionH>
                <wp:positionV relativeFrom="paragraph">
                  <wp:posOffset>84565</wp:posOffset>
                </wp:positionV>
                <wp:extent cx="4107180" cy="2806811"/>
                <wp:effectExtent l="0" t="0" r="7620" b="12700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07180" cy="28068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28"/>
                            </w:tblGrid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Sc Computer Science and Informatics</w:t>
                                  </w:r>
                                </w:p>
                                <w:p w:rsidR="0057064E" w:rsidRPr="00E971B3" w:rsidRDefault="0057064E" w:rsidP="005A642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University of Johannesburg</w:t>
                                  </w: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CSE Private Cloud (MS Server 2012 R2)</w:t>
                                  </w:r>
                                </w:p>
                                <w:p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CSA MS Server 2012 R2</w:t>
                                  </w:r>
                                </w:p>
                                <w:p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E971B3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57064E" w:rsidRPr="00E971B3" w:rsidTr="005A6423">
                              <w:tc>
                                <w:tcPr>
                                  <w:tcW w:w="4928" w:type="dxa"/>
                                </w:tcPr>
                                <w:p w:rsidR="0057064E" w:rsidRPr="00DB3772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DB3772"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T Essentials</w:t>
                                  </w:r>
                                </w:p>
                                <w:p w:rsidR="0057064E" w:rsidRDefault="0057064E" w:rsidP="005A6423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siba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Graduate College</w:t>
                                  </w:r>
                                </w:p>
                                <w:p w:rsidR="007D5A0E" w:rsidRDefault="007D5A0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  <w:p w:rsidR="007D5A0E" w:rsidRPr="00DB3772" w:rsidRDefault="007D5A0E" w:rsidP="007D5A0E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000000" w:themeColor="text1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Soft Skills Certificate</w:t>
                                  </w:r>
                                </w:p>
                                <w:p w:rsidR="007D5A0E" w:rsidRDefault="007D5A0E" w:rsidP="007D5A0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Netcampus</w:t>
                                  </w:r>
                                  <w:proofErr w:type="spellEnd"/>
                                </w:p>
                                <w:p w:rsidR="007D5A0E" w:rsidRPr="00E971B3" w:rsidRDefault="007D5A0E" w:rsidP="005A6423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AB485" id="_x0000_s1048" type="#_x0000_t202" style="position:absolute;margin-left:237.3pt;margin-top:6.65pt;width:323.4pt;height:221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28"/>
                      </w:tblGrid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Sc Computer Science and Informatics</w:t>
                            </w:r>
                          </w:p>
                          <w:p w:rsidR="0057064E" w:rsidRPr="00E971B3" w:rsidRDefault="0057064E" w:rsidP="005A64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University of Johannesburg</w:t>
                            </w: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CSE Private Cloud (MS Server 2012 R2)</w:t>
                            </w:r>
                          </w:p>
                          <w:p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CSA MS Server 2012 R2</w:t>
                            </w:r>
                          </w:p>
                          <w:p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E971B3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57064E" w:rsidRPr="00E971B3" w:rsidTr="005A6423">
                        <w:tc>
                          <w:tcPr>
                            <w:tcW w:w="4928" w:type="dxa"/>
                          </w:tcPr>
                          <w:p w:rsidR="0057064E" w:rsidRPr="00DB3772" w:rsidRDefault="0057064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B3772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T Essentials</w:t>
                            </w:r>
                          </w:p>
                          <w:p w:rsidR="0057064E" w:rsidRDefault="0057064E" w:rsidP="005A6423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siba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Graduate College</w:t>
                            </w:r>
                          </w:p>
                          <w:p w:rsidR="007D5A0E" w:rsidRDefault="007D5A0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7D5A0E" w:rsidRPr="00DB3772" w:rsidRDefault="007D5A0E" w:rsidP="007D5A0E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ft Skills Certificate</w:t>
                            </w:r>
                          </w:p>
                          <w:p w:rsidR="007D5A0E" w:rsidRDefault="007D5A0E" w:rsidP="007D5A0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etcampus</w:t>
                            </w:r>
                            <w:proofErr w:type="spellEnd"/>
                          </w:p>
                          <w:p w:rsidR="007D5A0E" w:rsidRPr="00E971B3" w:rsidRDefault="007D5A0E" w:rsidP="005A6423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P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36E7B">
        <w:rPr>
          <w:noProof/>
          <w:lang w:val="en-GB" w:eastAsia="en-GB"/>
        </w:rPr>
        <w:drawing>
          <wp:anchor distT="0" distB="0" distL="114300" distR="114300" simplePos="0" relativeHeight="251899904" behindDoc="0" locked="0" layoutInCell="1" allowOverlap="1" wp14:anchorId="52016CD8" wp14:editId="1BB96F97">
            <wp:simplePos x="0" y="0"/>
            <wp:positionH relativeFrom="column">
              <wp:posOffset>524427</wp:posOffset>
            </wp:positionH>
            <wp:positionV relativeFrom="paragraph">
              <wp:posOffset>84455</wp:posOffset>
            </wp:positionV>
            <wp:extent cx="278296" cy="246491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96" cy="246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E3277" w:rsidRDefault="00BE3277" w:rsidP="00E155B5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397575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007F2E04" wp14:editId="2A150421">
                <wp:simplePos x="0" y="0"/>
                <wp:positionH relativeFrom="column">
                  <wp:posOffset>988049</wp:posOffset>
                </wp:positionH>
                <wp:positionV relativeFrom="paragraph">
                  <wp:posOffset>7620</wp:posOffset>
                </wp:positionV>
                <wp:extent cx="1609090" cy="1079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iaan Geel</w:t>
                            </w:r>
                          </w:p>
                          <w:p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er</w:t>
                            </w:r>
                          </w:p>
                          <w:p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Vitalis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Consultants</w:t>
                            </w:r>
                          </w:p>
                          <w:p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0726793660</w:t>
                            </w:r>
                          </w:p>
                          <w:p w:rsidR="00357FAF" w:rsidRPr="00E971B3" w:rsidRDefault="00357FAF" w:rsidP="00357FA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Tiaan.geel@gmail.co.za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F2E04" id="Text Box 4" o:spid="_x0000_s1049" type="#_x0000_t202" style="position:absolute;margin-left:77.8pt;margin-top:.6pt;width:126.7pt;height:85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" filled="f" stroked="f">
                <v:textbox inset=",0,,0">
                  <w:txbxContent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iaan Geel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er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Vitalis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Consultants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0726793660</w:t>
                      </w:r>
                    </w:p>
                    <w:p w:rsidR="00357FAF" w:rsidRPr="00E971B3" w:rsidRDefault="00357FAF" w:rsidP="00357FA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Tiaan.geel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@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gmail.co.za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357FAF">
        <w:rPr>
          <w:noProof/>
          <w:lang w:val="en-GB" w:eastAsia="en-GB"/>
        </w:rPr>
        <w:drawing>
          <wp:anchor distT="0" distB="0" distL="114300" distR="114300" simplePos="0" relativeHeight="251904000" behindDoc="0" locked="0" layoutInCell="1" allowOverlap="1" wp14:anchorId="370AFE34" wp14:editId="3BC6EE07">
            <wp:simplePos x="0" y="0"/>
            <wp:positionH relativeFrom="column">
              <wp:posOffset>500240</wp:posOffset>
            </wp:positionH>
            <wp:positionV relativeFrom="paragraph">
              <wp:posOffset>7620</wp:posOffset>
            </wp:positionV>
            <wp:extent cx="278296" cy="246491"/>
            <wp:effectExtent l="0" t="0" r="7620" b="127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96" cy="2464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785807EF" wp14:editId="6435629E">
                <wp:simplePos x="0" y="0"/>
                <wp:positionH relativeFrom="column">
                  <wp:posOffset>3016250</wp:posOffset>
                </wp:positionH>
                <wp:positionV relativeFrom="paragraph">
                  <wp:posOffset>4445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807EF" id="_x0000_s1049" type="#_x0000_t202" style="position:absolute;margin-left:237.5pt;margin-top:.35pt;width:293.75pt;height:18.3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" filled="f" stroked="f" strokeweight=".5pt">
                <v:textbox style="mso-fit-shape-to-text:t"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68535C3" wp14:editId="0F6C42F9">
                <wp:simplePos x="0" y="0"/>
                <wp:positionH relativeFrom="column">
                  <wp:posOffset>3016250</wp:posOffset>
                </wp:positionH>
                <wp:positionV relativeFrom="paragraph">
                  <wp:posOffset>93980</wp:posOffset>
                </wp:positionV>
                <wp:extent cx="4103370" cy="0"/>
                <wp:effectExtent l="0" t="0" r="11430" b="19050"/>
                <wp:wrapNone/>
                <wp:docPr id="525" name="Straight Connector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0337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B7FA48" id="Straight Connector 525" o:spid="_x0000_s1026" style="position:absolute;flip:x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7.5pt,7.4pt" to="560.6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" strokecolor="#5a5a5a [2109]"/>
            </w:pict>
          </mc:Fallback>
        </mc:AlternateContent>
      </w:r>
    </w:p>
    <w:p w:rsidR="00E155B5" w:rsidRDefault="007D5A0E" w:rsidP="00E155B5">
      <w:pPr>
        <w:rPr>
          <w:lang w:val="en-US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46F02A36" wp14:editId="0690235A">
                <wp:simplePos x="0" y="0"/>
                <wp:positionH relativeFrom="column">
                  <wp:posOffset>4925060</wp:posOffset>
                </wp:positionH>
                <wp:positionV relativeFrom="paragraph">
                  <wp:posOffset>52070</wp:posOffset>
                </wp:positionV>
                <wp:extent cx="1899920" cy="723265"/>
                <wp:effectExtent l="0" t="0" r="5080" b="635"/>
                <wp:wrapNone/>
                <wp:docPr id="68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Going </w:t>
                            </w:r>
                            <w:r w:rsidR="00D36E7B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out</w:t>
                            </w:r>
                          </w:p>
                          <w:p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oking</w:t>
                            </w:r>
                          </w:p>
                          <w:p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alth and fitness</w:t>
                            </w:r>
                          </w:p>
                          <w:p w:rsidR="002F245D" w:rsidRPr="002F245D" w:rsidRDefault="002F245D" w:rsidP="00D36E7B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2A36" id="_x0000_s1050" type="#_x0000_t202" style="position:absolute;margin-left:387.8pt;margin-top:4.1pt;width:149.6pt;height:56.9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" filled="f" stroked="f" strokeweight=".5pt">
                <v:textbox inset="0,0,0,0">
                  <w:txbxContent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Going </w:t>
                      </w:r>
                      <w:r w:rsidR="00D36E7B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out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oking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ealth and fitness</w:t>
                      </w:r>
                    </w:p>
                    <w:p w:rsidR="002F245D" w:rsidRPr="002F245D" w:rsidRDefault="002F245D" w:rsidP="00D36E7B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04B13581" wp14:editId="1D5E37F5">
                <wp:simplePos x="0" y="0"/>
                <wp:positionH relativeFrom="column">
                  <wp:posOffset>3016250</wp:posOffset>
                </wp:positionH>
                <wp:positionV relativeFrom="paragraph">
                  <wp:posOffset>56515</wp:posOffset>
                </wp:positionV>
                <wp:extent cx="1915160" cy="723265"/>
                <wp:effectExtent l="0" t="0" r="8890" b="635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2F245D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occer</w:t>
                            </w:r>
                          </w:p>
                          <w:p w:rsidR="00D36E7B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aming</w:t>
                            </w:r>
                          </w:p>
                          <w:p w:rsidR="002F245D" w:rsidRPr="002F245D" w:rsidRDefault="00D36E7B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usic</w:t>
                            </w:r>
                          </w:p>
                          <w:p w:rsidR="002F245D" w:rsidRPr="002F245D" w:rsidRDefault="002F245D" w:rsidP="00D36E7B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13581" id="_x0000_s1051" type="#_x0000_t202" style="position:absolute;margin-left:237.5pt;margin-top:4.45pt;width:150.8pt;height:56.9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" filled="f" stroked="f" strokeweight=".5pt">
                <v:textbox inset="0,0,0,0">
                  <w:txbxContent>
                    <w:p w:rsidR="006D0BB2" w:rsidRPr="002F245D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occer</w:t>
                      </w:r>
                    </w:p>
                    <w:p w:rsidR="00D36E7B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Gaming</w:t>
                      </w:r>
                    </w:p>
                    <w:p w:rsidR="002F245D" w:rsidRPr="002F245D" w:rsidRDefault="00D36E7B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usic</w:t>
                      </w:r>
                    </w:p>
                    <w:p w:rsidR="002F245D" w:rsidRPr="002F245D" w:rsidRDefault="002F245D" w:rsidP="00D36E7B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756952" w:rsidRPr="00326B8A" w:rsidRDefault="004163AC" w:rsidP="00756952">
      <w:pPr>
        <w:rPr>
          <w:lang w:val="en-US"/>
        </w:rPr>
      </w:pPr>
      <w:r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37.5pt;height:31.5pt" o:bullet="t">
        <v:imagedata r:id="rId1" o:title="arrow"/>
      </v:shape>
    </w:pict>
  </w:numPicBullet>
  <w:abstractNum w:abstractNumId="0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C5701"/>
    <w:multiLevelType w:val="hybridMultilevel"/>
    <w:tmpl w:val="0EFC2EF2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570C4D"/>
    <w:multiLevelType w:val="hybridMultilevel"/>
    <w:tmpl w:val="1EB8FB96"/>
    <w:lvl w:ilvl="0" w:tplc="08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5" w15:restartNumberingAfterBreak="0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8"/>
  </w:num>
  <w:num w:numId="4">
    <w:abstractNumId w:val="8"/>
  </w:num>
  <w:num w:numId="5">
    <w:abstractNumId w:val="16"/>
  </w:num>
  <w:num w:numId="6">
    <w:abstractNumId w:val="20"/>
  </w:num>
  <w:num w:numId="7">
    <w:abstractNumId w:val="3"/>
  </w:num>
  <w:num w:numId="8">
    <w:abstractNumId w:val="7"/>
  </w:num>
  <w:num w:numId="9">
    <w:abstractNumId w:val="0"/>
  </w:num>
  <w:num w:numId="10">
    <w:abstractNumId w:val="13"/>
  </w:num>
  <w:num w:numId="11">
    <w:abstractNumId w:val="6"/>
  </w:num>
  <w:num w:numId="12">
    <w:abstractNumId w:val="15"/>
  </w:num>
  <w:num w:numId="13">
    <w:abstractNumId w:val="4"/>
  </w:num>
  <w:num w:numId="14">
    <w:abstractNumId w:val="2"/>
  </w:num>
  <w:num w:numId="15">
    <w:abstractNumId w:val="1"/>
  </w:num>
  <w:num w:numId="16">
    <w:abstractNumId w:val="21"/>
  </w:num>
  <w:num w:numId="17">
    <w:abstractNumId w:val="12"/>
  </w:num>
  <w:num w:numId="18">
    <w:abstractNumId w:val="19"/>
  </w:num>
  <w:num w:numId="19">
    <w:abstractNumId w:val="10"/>
  </w:num>
  <w:num w:numId="20">
    <w:abstractNumId w:val="17"/>
  </w:num>
  <w:num w:numId="21">
    <w:abstractNumId w:val="14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B2C86"/>
    <w:rsid w:val="000B7FEC"/>
    <w:rsid w:val="000F1882"/>
    <w:rsid w:val="000F2B99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F39"/>
    <w:rsid w:val="00153C9D"/>
    <w:rsid w:val="00163AA4"/>
    <w:rsid w:val="001833FB"/>
    <w:rsid w:val="00183C9A"/>
    <w:rsid w:val="001861AC"/>
    <w:rsid w:val="001868AF"/>
    <w:rsid w:val="00190B4E"/>
    <w:rsid w:val="001A162D"/>
    <w:rsid w:val="001A2C9C"/>
    <w:rsid w:val="001A6FAB"/>
    <w:rsid w:val="001B3E41"/>
    <w:rsid w:val="001B68A0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2518A"/>
    <w:rsid w:val="002318CA"/>
    <w:rsid w:val="002350A1"/>
    <w:rsid w:val="00250FEE"/>
    <w:rsid w:val="00252923"/>
    <w:rsid w:val="0026700D"/>
    <w:rsid w:val="00270A19"/>
    <w:rsid w:val="00276C17"/>
    <w:rsid w:val="00281BE6"/>
    <w:rsid w:val="002C063A"/>
    <w:rsid w:val="002C5FCD"/>
    <w:rsid w:val="002E47CB"/>
    <w:rsid w:val="002F1470"/>
    <w:rsid w:val="002F1741"/>
    <w:rsid w:val="002F245D"/>
    <w:rsid w:val="002F2676"/>
    <w:rsid w:val="00307197"/>
    <w:rsid w:val="003156EA"/>
    <w:rsid w:val="0031734E"/>
    <w:rsid w:val="003228D3"/>
    <w:rsid w:val="00324290"/>
    <w:rsid w:val="00326B8A"/>
    <w:rsid w:val="003277CF"/>
    <w:rsid w:val="00342AC1"/>
    <w:rsid w:val="003443E2"/>
    <w:rsid w:val="00345760"/>
    <w:rsid w:val="00351BE2"/>
    <w:rsid w:val="00357FAF"/>
    <w:rsid w:val="003617D0"/>
    <w:rsid w:val="0039017D"/>
    <w:rsid w:val="0039367F"/>
    <w:rsid w:val="00397575"/>
    <w:rsid w:val="003B55EC"/>
    <w:rsid w:val="003B6696"/>
    <w:rsid w:val="003C24F1"/>
    <w:rsid w:val="00401AB2"/>
    <w:rsid w:val="004044BE"/>
    <w:rsid w:val="004163AC"/>
    <w:rsid w:val="004426B1"/>
    <w:rsid w:val="004551ED"/>
    <w:rsid w:val="0046152A"/>
    <w:rsid w:val="004700D1"/>
    <w:rsid w:val="0047173A"/>
    <w:rsid w:val="00476BDD"/>
    <w:rsid w:val="00485628"/>
    <w:rsid w:val="00492D10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642A8"/>
    <w:rsid w:val="0057064E"/>
    <w:rsid w:val="005725E5"/>
    <w:rsid w:val="00574F70"/>
    <w:rsid w:val="00594329"/>
    <w:rsid w:val="00594B20"/>
    <w:rsid w:val="005B6A61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A155C"/>
    <w:rsid w:val="006B0854"/>
    <w:rsid w:val="006B26EA"/>
    <w:rsid w:val="006B2A8B"/>
    <w:rsid w:val="006B2C1D"/>
    <w:rsid w:val="006C1E3E"/>
    <w:rsid w:val="006C2980"/>
    <w:rsid w:val="006C37F6"/>
    <w:rsid w:val="006D0BB2"/>
    <w:rsid w:val="006E7819"/>
    <w:rsid w:val="006F00E2"/>
    <w:rsid w:val="007034A4"/>
    <w:rsid w:val="00707D40"/>
    <w:rsid w:val="00715BFB"/>
    <w:rsid w:val="0071740A"/>
    <w:rsid w:val="00724063"/>
    <w:rsid w:val="0072652F"/>
    <w:rsid w:val="007276DC"/>
    <w:rsid w:val="00731062"/>
    <w:rsid w:val="0074312B"/>
    <w:rsid w:val="00744ED8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3223"/>
    <w:rsid w:val="007D5A0E"/>
    <w:rsid w:val="007E3A73"/>
    <w:rsid w:val="007F3E10"/>
    <w:rsid w:val="007F6CB3"/>
    <w:rsid w:val="00812178"/>
    <w:rsid w:val="00820F43"/>
    <w:rsid w:val="00822801"/>
    <w:rsid w:val="00826589"/>
    <w:rsid w:val="00836284"/>
    <w:rsid w:val="008416D2"/>
    <w:rsid w:val="008633D2"/>
    <w:rsid w:val="00886D2F"/>
    <w:rsid w:val="00887CAC"/>
    <w:rsid w:val="00892E8F"/>
    <w:rsid w:val="00893DAC"/>
    <w:rsid w:val="008A3567"/>
    <w:rsid w:val="008B05A2"/>
    <w:rsid w:val="008C34E3"/>
    <w:rsid w:val="008E0F1C"/>
    <w:rsid w:val="008F0B79"/>
    <w:rsid w:val="008F28A7"/>
    <w:rsid w:val="008F5163"/>
    <w:rsid w:val="008F62AA"/>
    <w:rsid w:val="00906620"/>
    <w:rsid w:val="00907AC4"/>
    <w:rsid w:val="00910522"/>
    <w:rsid w:val="009154D5"/>
    <w:rsid w:val="00915CE9"/>
    <w:rsid w:val="00917431"/>
    <w:rsid w:val="009242F5"/>
    <w:rsid w:val="00942EA2"/>
    <w:rsid w:val="00960118"/>
    <w:rsid w:val="0096049D"/>
    <w:rsid w:val="00961653"/>
    <w:rsid w:val="00973F1E"/>
    <w:rsid w:val="00976E53"/>
    <w:rsid w:val="0098085C"/>
    <w:rsid w:val="00993097"/>
    <w:rsid w:val="00994A2C"/>
    <w:rsid w:val="009A174B"/>
    <w:rsid w:val="009C6004"/>
    <w:rsid w:val="009D5DAF"/>
    <w:rsid w:val="009D73B8"/>
    <w:rsid w:val="009E30B8"/>
    <w:rsid w:val="009E4E9D"/>
    <w:rsid w:val="009F184C"/>
    <w:rsid w:val="009F69EC"/>
    <w:rsid w:val="00A0088F"/>
    <w:rsid w:val="00A02F6E"/>
    <w:rsid w:val="00A030E1"/>
    <w:rsid w:val="00A03519"/>
    <w:rsid w:val="00A16004"/>
    <w:rsid w:val="00A23E28"/>
    <w:rsid w:val="00A3216B"/>
    <w:rsid w:val="00A34838"/>
    <w:rsid w:val="00A43A16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10B6"/>
    <w:rsid w:val="00AD7FE5"/>
    <w:rsid w:val="00AE597C"/>
    <w:rsid w:val="00AE7C26"/>
    <w:rsid w:val="00AF13F8"/>
    <w:rsid w:val="00B023F7"/>
    <w:rsid w:val="00B02C72"/>
    <w:rsid w:val="00B143CC"/>
    <w:rsid w:val="00B22453"/>
    <w:rsid w:val="00B26600"/>
    <w:rsid w:val="00B40911"/>
    <w:rsid w:val="00B45A38"/>
    <w:rsid w:val="00B46D2A"/>
    <w:rsid w:val="00B53AB1"/>
    <w:rsid w:val="00B65236"/>
    <w:rsid w:val="00B66B2D"/>
    <w:rsid w:val="00B71AE2"/>
    <w:rsid w:val="00B722E0"/>
    <w:rsid w:val="00B749FE"/>
    <w:rsid w:val="00B91EAD"/>
    <w:rsid w:val="00B9478B"/>
    <w:rsid w:val="00BB30FC"/>
    <w:rsid w:val="00BB3945"/>
    <w:rsid w:val="00BD4F10"/>
    <w:rsid w:val="00BE1F30"/>
    <w:rsid w:val="00BE3277"/>
    <w:rsid w:val="00BE5556"/>
    <w:rsid w:val="00BF1A88"/>
    <w:rsid w:val="00C015E8"/>
    <w:rsid w:val="00C03B55"/>
    <w:rsid w:val="00C0557A"/>
    <w:rsid w:val="00C072B5"/>
    <w:rsid w:val="00C11767"/>
    <w:rsid w:val="00C22813"/>
    <w:rsid w:val="00C31565"/>
    <w:rsid w:val="00C329C8"/>
    <w:rsid w:val="00C44003"/>
    <w:rsid w:val="00C577D4"/>
    <w:rsid w:val="00C676DC"/>
    <w:rsid w:val="00C74AE2"/>
    <w:rsid w:val="00C85869"/>
    <w:rsid w:val="00C95E14"/>
    <w:rsid w:val="00CB5932"/>
    <w:rsid w:val="00CB7D0E"/>
    <w:rsid w:val="00CD42D0"/>
    <w:rsid w:val="00D001F5"/>
    <w:rsid w:val="00D04F50"/>
    <w:rsid w:val="00D17CFB"/>
    <w:rsid w:val="00D17DC9"/>
    <w:rsid w:val="00D2514F"/>
    <w:rsid w:val="00D30E7D"/>
    <w:rsid w:val="00D31E12"/>
    <w:rsid w:val="00D32693"/>
    <w:rsid w:val="00D36E7B"/>
    <w:rsid w:val="00D42597"/>
    <w:rsid w:val="00D42B46"/>
    <w:rsid w:val="00D46F67"/>
    <w:rsid w:val="00D53491"/>
    <w:rsid w:val="00D53D6E"/>
    <w:rsid w:val="00D554EF"/>
    <w:rsid w:val="00D557BA"/>
    <w:rsid w:val="00D613FD"/>
    <w:rsid w:val="00D62965"/>
    <w:rsid w:val="00D7670B"/>
    <w:rsid w:val="00D768F9"/>
    <w:rsid w:val="00D842E1"/>
    <w:rsid w:val="00D85A45"/>
    <w:rsid w:val="00D85BC7"/>
    <w:rsid w:val="00D85C98"/>
    <w:rsid w:val="00D928DF"/>
    <w:rsid w:val="00DA0A2E"/>
    <w:rsid w:val="00DA2C80"/>
    <w:rsid w:val="00DA735B"/>
    <w:rsid w:val="00DB06D2"/>
    <w:rsid w:val="00DB3772"/>
    <w:rsid w:val="00DC1788"/>
    <w:rsid w:val="00DD193D"/>
    <w:rsid w:val="00DE13EE"/>
    <w:rsid w:val="00DF7155"/>
    <w:rsid w:val="00E03E3C"/>
    <w:rsid w:val="00E045D8"/>
    <w:rsid w:val="00E13226"/>
    <w:rsid w:val="00E155B5"/>
    <w:rsid w:val="00E2032F"/>
    <w:rsid w:val="00E30AF9"/>
    <w:rsid w:val="00E40F9B"/>
    <w:rsid w:val="00E41E10"/>
    <w:rsid w:val="00E43A11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B0F8C"/>
    <w:rsid w:val="00EB38AF"/>
    <w:rsid w:val="00EB543A"/>
    <w:rsid w:val="00EC4EFE"/>
    <w:rsid w:val="00EF093A"/>
    <w:rsid w:val="00F007F1"/>
    <w:rsid w:val="00F038FB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65746"/>
    <w:rsid w:val="00F70BF3"/>
    <w:rsid w:val="00F71090"/>
    <w:rsid w:val="00F82158"/>
    <w:rsid w:val="00F979D5"/>
    <w:rsid w:val="00FA1DA5"/>
    <w:rsid w:val="00FA6A05"/>
    <w:rsid w:val="00FB0BE4"/>
    <w:rsid w:val="00FB7058"/>
    <w:rsid w:val="00FC0971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F645D661-31EA-4A35-A793-BF280A30E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D2514F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39779-293E-4343-B961-DCAC96C36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akha magaqana</cp:lastModifiedBy>
  <cp:revision>10</cp:revision>
  <cp:lastPrinted>2019-02-03T17:53:00Z</cp:lastPrinted>
  <dcterms:created xsi:type="dcterms:W3CDTF">2019-01-10T14:59:00Z</dcterms:created>
  <dcterms:modified xsi:type="dcterms:W3CDTF">2019-02-03T17:54:00Z</dcterms:modified>
</cp:coreProperties>
</file>